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4"/>
        <w:gridCol w:w="4812"/>
      </w:tblGrid>
      <w:tr w:rsidR="00A760F2" w14:paraId="47DCB362" w14:textId="77777777" w:rsidTr="002B0FCE">
        <w:trPr>
          <w:trHeight w:val="1663"/>
        </w:trPr>
        <w:tc>
          <w:tcPr>
            <w:tcW w:w="6124" w:type="dxa"/>
            <w:vAlign w:val="bottom"/>
          </w:tcPr>
          <w:p w14:paraId="253F8700" w14:textId="77777777" w:rsidR="00A760F2" w:rsidRDefault="00A760F2" w:rsidP="002B0FCE">
            <w:pPr>
              <w:spacing w:line="276" w:lineRule="auto"/>
              <w:rPr>
                <w:color w:val="A95B00"/>
                <w:sz w:val="40"/>
                <w:szCs w:val="4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F7F08B" wp14:editId="58523C07">
                      <wp:simplePos x="0" y="0"/>
                      <wp:positionH relativeFrom="column">
                        <wp:posOffset>-187325</wp:posOffset>
                      </wp:positionH>
                      <wp:positionV relativeFrom="paragraph">
                        <wp:posOffset>-415290</wp:posOffset>
                      </wp:positionV>
                      <wp:extent cx="1414780" cy="1423035"/>
                      <wp:effectExtent l="0" t="0" r="0" b="5715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14780" cy="142303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oval w14:anchorId="4BD241E3" id="Oval 3" o:spid="_x0000_s1026" style="position:absolute;margin-left:-14.75pt;margin-top:-32.7pt;width:111.4pt;height:112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" stroked="f" strokeweight="1pt">
                      <v:fill r:id="rId9" o:title="" recolor="t" rotate="t" type="frame"/>
                      <v:stroke joinstyle="miter"/>
                    </v:oval>
                  </w:pict>
                </mc:Fallback>
              </mc:AlternateContent>
            </w:r>
            <w:r>
              <w:rPr>
                <w:color w:val="A95B00"/>
                <w:sz w:val="40"/>
                <w:szCs w:val="40"/>
              </w:rPr>
              <w:t xml:space="preserve">         </w:t>
            </w:r>
          </w:p>
          <w:p w14:paraId="66E81CC0" w14:textId="3FD4E182" w:rsidR="00A760F2" w:rsidRPr="00A760F2" w:rsidRDefault="00A760F2" w:rsidP="002B0FCE">
            <w:pPr>
              <w:spacing w:line="276" w:lineRule="auto"/>
              <w:rPr>
                <w:color w:val="A95B00"/>
                <w:sz w:val="30"/>
                <w:szCs w:val="30"/>
              </w:rPr>
            </w:pPr>
            <w:r>
              <w:rPr>
                <w:color w:val="A95B00"/>
                <w:sz w:val="36"/>
                <w:szCs w:val="36"/>
              </w:rPr>
              <w:t xml:space="preserve">                </w:t>
            </w:r>
            <w:r w:rsidRPr="00A760F2">
              <w:rPr>
                <w:color w:val="A95B00"/>
                <w:sz w:val="32"/>
                <w:szCs w:val="32"/>
              </w:rPr>
              <w:t>Muhammad Hassan Raza</w:t>
            </w:r>
          </w:p>
          <w:p w14:paraId="71A3EE21" w14:textId="77777777" w:rsidR="00A760F2" w:rsidRDefault="00A760F2" w:rsidP="002B0FCE">
            <w:pPr>
              <w:spacing w:line="276" w:lineRule="auto"/>
              <w:rPr>
                <w:sz w:val="24"/>
              </w:rPr>
            </w:pPr>
          </w:p>
          <w:p w14:paraId="38F355E9" w14:textId="77777777" w:rsidR="00A760F2" w:rsidRPr="00A34BF6" w:rsidRDefault="00A760F2" w:rsidP="002B0FCE">
            <w:pPr>
              <w:spacing w:line="276" w:lineRule="auto"/>
              <w:rPr>
                <w:sz w:val="24"/>
              </w:rPr>
            </w:pPr>
          </w:p>
        </w:tc>
        <w:tc>
          <w:tcPr>
            <w:tcW w:w="4812" w:type="dxa"/>
            <w:vAlign w:val="bottom"/>
          </w:tcPr>
          <w:p w14:paraId="6A33911A" w14:textId="77777777" w:rsidR="00A760F2" w:rsidRDefault="00A760F2" w:rsidP="002B0FCE">
            <w:pPr>
              <w:spacing w:line="276" w:lineRule="auto"/>
              <w:jc w:val="center"/>
            </w:pPr>
            <w:r>
              <w:t xml:space="preserve">                          +92 335 0706014  </w:t>
            </w:r>
            <w:r>
              <w:rPr>
                <w:rFonts w:ascii="Font Awesome 5 Free Solid" w:hAnsi="Font Awesome 5 Free Solid"/>
              </w:rPr>
              <w:t></w:t>
            </w:r>
          </w:p>
          <w:p w14:paraId="57527AE5" w14:textId="77777777" w:rsidR="00A760F2" w:rsidRPr="006D5DE7" w:rsidRDefault="00A760F2" w:rsidP="002B0FCE">
            <w:pPr>
              <w:spacing w:line="276" w:lineRule="auto"/>
              <w:jc w:val="center"/>
            </w:pPr>
            <w:r>
              <w:t xml:space="preserve">         </w:t>
            </w:r>
            <w:hyperlink r:id="rId10" w:history="1">
              <w:r w:rsidRPr="00C6595E">
                <w:rPr>
                  <w:rStyle w:val="Hyperlink"/>
                  <w:u w:val="none"/>
                </w:rPr>
                <w:t>RaiHassanRaza10@gmail.com</w:t>
              </w:r>
            </w:hyperlink>
            <w:r>
              <w:t xml:space="preserve"> </w:t>
            </w:r>
            <w:r w:rsidRPr="006D5DE7">
              <w:t xml:space="preserve"> </w:t>
            </w:r>
            <w:r w:rsidRPr="006D5DE7">
              <w:rPr>
                <w:rFonts w:ascii="Font Awesome 5 Free Solid" w:hAnsi="Font Awesome 5 Free Solid"/>
              </w:rPr>
              <w:t></w:t>
            </w:r>
          </w:p>
          <w:p w14:paraId="124184FA" w14:textId="77777777" w:rsidR="00A760F2" w:rsidRPr="006D5DE7" w:rsidRDefault="00A760F2" w:rsidP="002B0FCE">
            <w:pPr>
              <w:spacing w:line="276" w:lineRule="auto"/>
            </w:pPr>
            <w:r>
              <w:t xml:space="preserve">                                      </w:t>
            </w:r>
            <w:hyperlink r:id="rId11" w:history="1">
              <w:r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</w:t>
            </w:r>
            <w:r w:rsidRPr="006D5DE7">
              <w:t xml:space="preserve"> </w:t>
            </w:r>
            <w:r w:rsidRPr="006D5DE7">
              <w:rPr>
                <w:rFonts w:ascii="Font Awesome 5 Brands Regular" w:hAnsi="Font Awesome 5 Brands Regular"/>
              </w:rPr>
              <w:t></w:t>
            </w:r>
          </w:p>
          <w:p w14:paraId="76971FDE" w14:textId="77777777" w:rsidR="00A760F2" w:rsidRPr="006D5DE7" w:rsidRDefault="00A760F2" w:rsidP="002B0FCE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12" w:history="1">
              <w:r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</w:t>
            </w:r>
            <w:r w:rsidRPr="006D5DE7">
              <w:t xml:space="preserve"> </w:t>
            </w:r>
            <w:r w:rsidRPr="006D5DE7">
              <w:rPr>
                <w:rFonts w:ascii="Font Awesome 5 Brands Regular" w:hAnsi="Font Awesome 5 Brands Regular"/>
              </w:rPr>
              <w:t></w:t>
            </w:r>
          </w:p>
          <w:p w14:paraId="1EAE7891" w14:textId="77777777" w:rsidR="00A760F2" w:rsidRDefault="00A760F2" w:rsidP="002B0FCE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3" w:history="1">
              <w:r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 </w:t>
            </w:r>
            <w:r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4">
              <w:r w:rsidRPr="006D5DE7">
                <w:t xml:space="preserve"> </w:t>
              </w:r>
            </w:hyperlink>
          </w:p>
          <w:p w14:paraId="26542254" w14:textId="77777777" w:rsidR="00A760F2" w:rsidRDefault="00A760F2" w:rsidP="002B0FCE">
            <w:pPr>
              <w:spacing w:line="276" w:lineRule="auto"/>
              <w:jc w:val="center"/>
              <w:rPr>
                <w:rFonts w:ascii="Font Awesome 5 Free Solid" w:hAnsi="Font Awesome 5 Free Solid"/>
              </w:rPr>
            </w:pPr>
            <w:r>
              <w:t xml:space="preserve">                            Lahore, Pakistan  </w:t>
            </w:r>
            <w:r>
              <w:rPr>
                <w:rFonts w:ascii="Font Awesome 5 Free Solid" w:hAnsi="Font Awesome 5 Free Solid"/>
              </w:rPr>
              <w:t></w:t>
            </w:r>
          </w:p>
          <w:p w14:paraId="04B5A738" w14:textId="77777777" w:rsidR="00A760F2" w:rsidRDefault="00A760F2" w:rsidP="002B0FCE">
            <w:pPr>
              <w:spacing w:line="276" w:lineRule="auto"/>
              <w:jc w:val="center"/>
            </w:pPr>
          </w:p>
        </w:tc>
      </w:tr>
    </w:tbl>
    <w:p w14:paraId="78DA9E99" w14:textId="3169BA2C" w:rsidR="00A760F2" w:rsidRDefault="00A760F2" w:rsidP="00A760F2">
      <w:pPr>
        <w:spacing w:line="276" w:lineRule="auto"/>
      </w:pPr>
      <w:r>
        <w:t xml:space="preserve">I am an avid believer in self-learning as well as breaking things. It’s my preference to sit down with a problem and try to dissect it while listening to lots of music. I’m always looking forward to a challenge, rather than becoming complacent with solving easier problems. </w:t>
      </w:r>
    </w:p>
    <w:p w14:paraId="76035847" w14:textId="77777777" w:rsidR="00A760F2" w:rsidRPr="00DD1D8C" w:rsidRDefault="00A760F2" w:rsidP="00A760F2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SKILLS</w:t>
      </w:r>
    </w:p>
    <w:tbl>
      <w:tblPr>
        <w:tblStyle w:val="TableGrid"/>
        <w:tblW w:w="105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6"/>
        <w:gridCol w:w="3499"/>
        <w:gridCol w:w="3499"/>
      </w:tblGrid>
      <w:tr w:rsidR="00A760F2" w14:paraId="62E649A4" w14:textId="77777777" w:rsidTr="002B0FCE">
        <w:trPr>
          <w:trHeight w:val="631"/>
        </w:trPr>
        <w:tc>
          <w:tcPr>
            <w:tcW w:w="3516" w:type="dxa"/>
          </w:tcPr>
          <w:p w14:paraId="795E9001" w14:textId="705413C3" w:rsidR="00A760F2" w:rsidRPr="00F77549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Advanced </w:t>
            </w:r>
            <w:r w:rsidR="007D19C6">
              <w:rPr>
                <w:szCs w:val="20"/>
              </w:rPr>
              <w:t>Java</w:t>
            </w:r>
          </w:p>
          <w:p w14:paraId="3BC76C14" w14:textId="61ABCF40" w:rsidR="00A760F2" w:rsidRPr="00AF6FC3" w:rsidRDefault="00F910FF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 GCP</w:t>
            </w:r>
          </w:p>
        </w:tc>
        <w:tc>
          <w:tcPr>
            <w:tcW w:w="3499" w:type="dxa"/>
          </w:tcPr>
          <w:p w14:paraId="6C89FC87" w14:textId="1F65F353" w:rsidR="00A760F2" w:rsidRPr="00F77549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  <w:r w:rsidR="007D19C6">
              <w:rPr>
                <w:szCs w:val="20"/>
              </w:rPr>
              <w:t xml:space="preserve"> &amp; GitHub</w:t>
            </w:r>
          </w:p>
          <w:p w14:paraId="04A9A8E7" w14:textId="77777777" w:rsidR="00A760F2" w:rsidRPr="00AF6FC3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 Python</w:t>
            </w:r>
          </w:p>
        </w:tc>
        <w:tc>
          <w:tcPr>
            <w:tcW w:w="3499" w:type="dxa"/>
          </w:tcPr>
          <w:p w14:paraId="7BC16215" w14:textId="77777777" w:rsidR="00A760F2" w:rsidRPr="00F77549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>
              <w:rPr>
                <w:szCs w:val="20"/>
              </w:rPr>
              <w:t>JavaScript</w:t>
            </w:r>
          </w:p>
          <w:p w14:paraId="44DCBA5D" w14:textId="0E014018" w:rsidR="00A760F2" w:rsidRPr="00AF6FC3" w:rsidRDefault="00133AF0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</w:t>
            </w:r>
            <w:r w:rsidR="00A760F2">
              <w:rPr>
                <w:szCs w:val="20"/>
              </w:rPr>
              <w:t xml:space="preserve"> </w:t>
            </w:r>
            <w:r w:rsidR="00F910FF">
              <w:rPr>
                <w:szCs w:val="20"/>
              </w:rPr>
              <w:t>Flask</w:t>
            </w:r>
          </w:p>
        </w:tc>
      </w:tr>
    </w:tbl>
    <w:p w14:paraId="37A3F9D6" w14:textId="77777777" w:rsidR="00A760F2" w:rsidRPr="00DD1D8C" w:rsidRDefault="00A760F2" w:rsidP="00A760F2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Education</w:t>
      </w:r>
    </w:p>
    <w:tbl>
      <w:tblPr>
        <w:tblStyle w:val="TableGrid0"/>
        <w:tblW w:w="11194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0"/>
        <w:gridCol w:w="8104"/>
      </w:tblGrid>
      <w:tr w:rsidR="00A760F2" w14:paraId="1CF44DFD" w14:textId="77777777" w:rsidTr="002B0FCE">
        <w:trPr>
          <w:trHeight w:val="692"/>
        </w:trPr>
        <w:tc>
          <w:tcPr>
            <w:tcW w:w="3090" w:type="dxa"/>
          </w:tcPr>
          <w:p w14:paraId="28B457BE" w14:textId="77777777" w:rsidR="00A760F2" w:rsidRPr="007C40DE" w:rsidRDefault="00A760F2" w:rsidP="002B0FCE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4" w:type="dxa"/>
          </w:tcPr>
          <w:p w14:paraId="2996D510" w14:textId="6960D274" w:rsidR="00A760F2" w:rsidRPr="007852AD" w:rsidRDefault="00A760F2" w:rsidP="002B0FCE">
            <w:pPr>
              <w:spacing w:after="13" w:line="276" w:lineRule="auto"/>
              <w:rPr>
                <w:szCs w:val="20"/>
                <w:lang w:val="en-US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  <w:r>
              <w:rPr>
                <w:szCs w:val="20"/>
                <w:lang w:val="en-US"/>
              </w:rPr>
              <w:t xml:space="preserve">                CGPA: 3.1</w:t>
            </w:r>
            <w:r w:rsidR="00EB1030">
              <w:rPr>
                <w:szCs w:val="20"/>
                <w:lang w:val="en-US"/>
              </w:rPr>
              <w:t>4</w:t>
            </w:r>
          </w:p>
          <w:p w14:paraId="51083A63" w14:textId="0AF2AA3D" w:rsidR="00067A62" w:rsidRPr="00067A62" w:rsidRDefault="00067A6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SE Intern at Arrivy, Inc. Replaced Calamari with In-house</w:t>
            </w:r>
            <w:r>
              <w:rPr>
                <w:szCs w:val="20"/>
                <w:lang w:val="en-US"/>
              </w:rPr>
              <w:br/>
              <w:t>solution, saved ~150,000 PKR per month on subscription costs</w:t>
            </w:r>
          </w:p>
          <w:p w14:paraId="1A7893C4" w14:textId="54F4DE7D" w:rsidR="00A760F2" w:rsidRPr="00092700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Vice President, SOFTEC</w:t>
            </w:r>
          </w:p>
          <w:p w14:paraId="1EC98E96" w14:textId="77777777" w:rsidR="00A760F2" w:rsidRPr="00397857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0EA101BF" w14:textId="0429A177" w:rsidR="00397857" w:rsidRPr="0032099B" w:rsidRDefault="00397857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4</w:t>
            </w:r>
            <w:r w:rsidRPr="00397857">
              <w:rPr>
                <w:szCs w:val="20"/>
                <w:vertAlign w:val="superscript"/>
                <w:lang w:val="en-US"/>
              </w:rPr>
              <w:t>th</w:t>
            </w:r>
            <w:r>
              <w:rPr>
                <w:szCs w:val="20"/>
                <w:lang w:val="en-US"/>
              </w:rPr>
              <w:t xml:space="preserve"> Place at NaSCon’23 UI/UX Competition</w:t>
            </w:r>
          </w:p>
          <w:p w14:paraId="356FD5CD" w14:textId="77777777" w:rsidR="00A760F2" w:rsidRPr="007D099F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1E69F3FD" w14:textId="77777777" w:rsidR="00A760F2" w:rsidRPr="00F23FCF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61C1F492" w14:textId="77777777" w:rsidR="00A760F2" w:rsidRPr="007C40DE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</w:rPr>
              <w:t>VIP Management Team Lead FutureFest’23</w:t>
            </w:r>
          </w:p>
          <w:p w14:paraId="68D05FB3" w14:textId="77777777" w:rsidR="00A760F2" w:rsidRPr="007C40DE" w:rsidRDefault="00A760F2" w:rsidP="002B0FCE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A760F2" w14:paraId="160C5DEC" w14:textId="77777777" w:rsidTr="002B0FCE">
        <w:trPr>
          <w:trHeight w:val="546"/>
        </w:trPr>
        <w:tc>
          <w:tcPr>
            <w:tcW w:w="3090" w:type="dxa"/>
          </w:tcPr>
          <w:p w14:paraId="6360B554" w14:textId="77777777" w:rsidR="00A760F2" w:rsidRPr="007C40DE" w:rsidRDefault="00A760F2" w:rsidP="002B0FCE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4" w:type="dxa"/>
          </w:tcPr>
          <w:p w14:paraId="1019503A" w14:textId="77777777" w:rsidR="00A760F2" w:rsidRPr="007C40DE" w:rsidRDefault="00A760F2" w:rsidP="002B0FCE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6278C73" w14:textId="77777777" w:rsidR="00A760F2" w:rsidRPr="007C40DE" w:rsidRDefault="00A760F2" w:rsidP="00A760F2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2643E747" w14:textId="77777777" w:rsidR="00A760F2" w:rsidRPr="007C40DE" w:rsidRDefault="00A760F2" w:rsidP="00A760F2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A760F2" w14:paraId="10817439" w14:textId="77777777" w:rsidTr="002B0FCE">
        <w:trPr>
          <w:trHeight w:val="843"/>
        </w:trPr>
        <w:tc>
          <w:tcPr>
            <w:tcW w:w="3090" w:type="dxa"/>
          </w:tcPr>
          <w:p w14:paraId="737BD304" w14:textId="77777777" w:rsidR="00A760F2" w:rsidRPr="007C40DE" w:rsidRDefault="00A760F2" w:rsidP="002B0FCE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4" w:type="dxa"/>
          </w:tcPr>
          <w:p w14:paraId="705B27B4" w14:textId="77777777" w:rsidR="00A760F2" w:rsidRPr="007C40DE" w:rsidRDefault="00A760F2" w:rsidP="002B0FCE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740F09EA" w14:textId="77777777" w:rsidR="00A760F2" w:rsidRPr="007C40DE" w:rsidRDefault="00A760F2" w:rsidP="00A760F2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7FFC5B01" w14:textId="77777777" w:rsidR="00A760F2" w:rsidRPr="007C40DE" w:rsidRDefault="00A760F2" w:rsidP="00A760F2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0F3C1F17" w14:textId="77777777" w:rsidR="00A760F2" w:rsidRPr="007C40DE" w:rsidRDefault="00A760F2" w:rsidP="00A760F2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51547164" w14:textId="77777777" w:rsidR="00A760F2" w:rsidRPr="00DD1D8C" w:rsidRDefault="00A760F2" w:rsidP="00A760F2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Projects</w:t>
      </w:r>
    </w:p>
    <w:tbl>
      <w:tblPr>
        <w:tblStyle w:val="TableGrid0"/>
        <w:tblW w:w="11188" w:type="dxa"/>
        <w:tblInd w:w="5" w:type="dxa"/>
        <w:tblLook w:val="04A0" w:firstRow="1" w:lastRow="0" w:firstColumn="1" w:lastColumn="0" w:noHBand="0" w:noVBand="1"/>
      </w:tblPr>
      <w:tblGrid>
        <w:gridCol w:w="3123"/>
        <w:gridCol w:w="8065"/>
      </w:tblGrid>
      <w:tr w:rsidR="00397857" w:rsidRPr="00133AF0" w14:paraId="286B8286" w14:textId="77777777" w:rsidTr="004C46DF">
        <w:trPr>
          <w:trHeight w:hRule="exact" w:val="440"/>
        </w:trPr>
        <w:tc>
          <w:tcPr>
            <w:tcW w:w="3123" w:type="dxa"/>
            <w:vAlign w:val="center"/>
          </w:tcPr>
          <w:p w14:paraId="1F5DB0A6" w14:textId="1AED0CC1" w:rsidR="00397857" w:rsidRPr="00500F9D" w:rsidRDefault="00000000" w:rsidP="002B0FCE">
            <w:pPr>
              <w:rPr>
                <w:sz w:val="18"/>
                <w:szCs w:val="18"/>
              </w:rPr>
            </w:pPr>
            <w:hyperlink r:id="rId15" w:history="1">
              <w:r w:rsidR="00397857" w:rsidRPr="00500F9D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></w:t>
              </w:r>
              <w:r w:rsidR="00397857" w:rsidRPr="00500F9D">
                <w:rPr>
                  <w:rStyle w:val="Hyperlink"/>
                  <w:bCs/>
                  <w:sz w:val="18"/>
                  <w:szCs w:val="18"/>
                  <w:u w:val="none"/>
                </w:rPr>
                <w:t xml:space="preserve"> Chat Application</w:t>
              </w:r>
            </w:hyperlink>
          </w:p>
        </w:tc>
        <w:tc>
          <w:tcPr>
            <w:tcW w:w="8065" w:type="dxa"/>
            <w:vAlign w:val="center"/>
          </w:tcPr>
          <w:p w14:paraId="684E8C5C" w14:textId="130F11FF" w:rsidR="00397857" w:rsidRPr="00133AF0" w:rsidRDefault="00500F9D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397857" w:rsidRPr="00133AF0">
              <w:rPr>
                <w:b w:val="0"/>
                <w:bCs/>
                <w:sz w:val="18"/>
                <w:szCs w:val="18"/>
                <w:lang w:val="en-US"/>
              </w:rPr>
              <w:t>Using MongoDB (Mongoose), ExpressJS, ReactJS, and NodeJS</w:t>
            </w:r>
          </w:p>
        </w:tc>
      </w:tr>
      <w:tr w:rsidR="00A760F2" w:rsidRPr="00133AF0" w14:paraId="17C877AF" w14:textId="77777777" w:rsidTr="004C46DF">
        <w:trPr>
          <w:trHeight w:hRule="exact" w:val="440"/>
        </w:trPr>
        <w:tc>
          <w:tcPr>
            <w:tcW w:w="3123" w:type="dxa"/>
            <w:vAlign w:val="center"/>
          </w:tcPr>
          <w:p w14:paraId="2F8EFC7F" w14:textId="77777777" w:rsidR="00A760F2" w:rsidRPr="00133AF0" w:rsidRDefault="00000000" w:rsidP="002B0FCE">
            <w:pPr>
              <w:rPr>
                <w:sz w:val="18"/>
                <w:szCs w:val="18"/>
              </w:rPr>
            </w:pPr>
            <w:hyperlink r:id="rId16" w:history="1">
              <w:r w:rsidR="00A760F2"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 </w:t>
              </w:r>
              <w:r w:rsidR="00A760F2"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Image OCR</w:t>
              </w:r>
            </w:hyperlink>
          </w:p>
        </w:tc>
        <w:tc>
          <w:tcPr>
            <w:tcW w:w="8065" w:type="dxa"/>
            <w:vAlign w:val="center"/>
          </w:tcPr>
          <w:p w14:paraId="1B794E95" w14:textId="44321ADC" w:rsidR="00A760F2" w:rsidRPr="00133AF0" w:rsidRDefault="00500F9D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 xml:space="preserve">Using 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Tkinter and Pytesseract 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to create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 snapshot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s and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 export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</w:rPr>
              <w:t>transcript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s</w:t>
            </w:r>
          </w:p>
        </w:tc>
      </w:tr>
      <w:tr w:rsidR="00A760F2" w:rsidRPr="00133AF0" w14:paraId="3CB62E31" w14:textId="77777777" w:rsidTr="004C46DF">
        <w:trPr>
          <w:trHeight w:hRule="exact" w:val="440"/>
        </w:trPr>
        <w:tc>
          <w:tcPr>
            <w:tcW w:w="3123" w:type="dxa"/>
            <w:vAlign w:val="center"/>
          </w:tcPr>
          <w:p w14:paraId="00A427FB" w14:textId="513D3EBD" w:rsidR="00A760F2" w:rsidRPr="00500F9D" w:rsidRDefault="00000000" w:rsidP="002B0FCE">
            <w:pPr>
              <w:tabs>
                <w:tab w:val="left" w:pos="1200"/>
              </w:tabs>
              <w:rPr>
                <w:sz w:val="18"/>
                <w:szCs w:val="18"/>
                <w:lang w:val="en-US"/>
              </w:rPr>
            </w:pPr>
            <w:hyperlink r:id="rId17" w:history="1">
              <w:r w:rsidR="00A760F2"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></w:t>
              </w:r>
              <w:r w:rsidR="00A760F2" w:rsidRPr="00133AF0">
                <w:rPr>
                  <w:rStyle w:val="Hyperlink"/>
                  <w:rFonts w:ascii="Font Awesome 6 Brands Regular" w:hAnsi="Font Awesome 6 Brands Regular"/>
                  <w:bCs/>
                  <w:sz w:val="18"/>
                  <w:szCs w:val="18"/>
                  <w:u w:val="none"/>
                </w:rPr>
                <w:t xml:space="preserve"> </w:t>
              </w:r>
              <w:r w:rsidR="00A760F2"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Linear Model Solver</w:t>
              </w:r>
            </w:hyperlink>
            <w:r w:rsidR="00500F9D">
              <w:rPr>
                <w:rStyle w:val="Hyperlink"/>
                <w:bCs/>
                <w:sz w:val="18"/>
                <w:szCs w:val="18"/>
                <w:u w:val="none"/>
                <w:lang w:val="en-US"/>
              </w:rPr>
              <w:t xml:space="preserve"> </w:t>
            </w:r>
          </w:p>
        </w:tc>
        <w:tc>
          <w:tcPr>
            <w:tcW w:w="8065" w:type="dxa"/>
            <w:vAlign w:val="center"/>
          </w:tcPr>
          <w:p w14:paraId="349E6C86" w14:textId="359CCA2D" w:rsidR="00A760F2" w:rsidRPr="00133AF0" w:rsidRDefault="00500F9D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Using CustomTkinter and PuLP to find optimal values and slack</w:t>
            </w:r>
          </w:p>
        </w:tc>
      </w:tr>
      <w:tr w:rsidR="00A760F2" w:rsidRPr="00133AF0" w14:paraId="5F684049" w14:textId="77777777" w:rsidTr="004C46DF">
        <w:trPr>
          <w:trHeight w:hRule="exact" w:val="440"/>
        </w:trPr>
        <w:tc>
          <w:tcPr>
            <w:tcW w:w="3123" w:type="dxa"/>
            <w:vAlign w:val="center"/>
          </w:tcPr>
          <w:p w14:paraId="3416E727" w14:textId="77777777" w:rsidR="00A760F2" w:rsidRPr="00133AF0" w:rsidRDefault="00000000" w:rsidP="002B0FCE">
            <w:pPr>
              <w:rPr>
                <w:sz w:val="18"/>
                <w:szCs w:val="18"/>
              </w:rPr>
            </w:pPr>
            <w:hyperlink r:id="rId18" w:history="1">
              <w:r w:rsidR="00A760F2"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 </w:t>
              </w:r>
              <w:r w:rsidR="00A760F2"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Image Editor</w:t>
              </w:r>
            </w:hyperlink>
          </w:p>
        </w:tc>
        <w:tc>
          <w:tcPr>
            <w:tcW w:w="8065" w:type="dxa"/>
            <w:vAlign w:val="center"/>
          </w:tcPr>
          <w:p w14:paraId="6DAEA120" w14:textId="5B05014E" w:rsidR="00A760F2" w:rsidRPr="00133AF0" w:rsidRDefault="00500F9D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</w:rPr>
              <w:t>Mean/Median, Translate, Scale, Transform, Quantization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,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 Derivation</w:t>
            </w:r>
          </w:p>
        </w:tc>
      </w:tr>
      <w:tr w:rsidR="00A760F2" w:rsidRPr="00133AF0" w14:paraId="777B1652" w14:textId="77777777" w:rsidTr="004C46DF">
        <w:trPr>
          <w:trHeight w:hRule="exact" w:val="440"/>
        </w:trPr>
        <w:tc>
          <w:tcPr>
            <w:tcW w:w="3123" w:type="dxa"/>
            <w:vAlign w:val="center"/>
          </w:tcPr>
          <w:p w14:paraId="6DF177E9" w14:textId="5D1005B1" w:rsidR="00A760F2" w:rsidRPr="00133AF0" w:rsidRDefault="00067A62" w:rsidP="002B0FCE">
            <w:pPr>
              <w:rPr>
                <w:sz w:val="18"/>
                <w:szCs w:val="18"/>
              </w:rPr>
            </w:pPr>
            <w:r>
              <w:rPr>
                <w:rFonts w:ascii="devicon" w:hAnsi="devicon"/>
                <w:bCs/>
                <w:sz w:val="18"/>
                <w:szCs w:val="18"/>
                <w:lang w:val="en-US"/>
              </w:rPr>
              <w:t></w:t>
            </w:r>
            <w:r w:rsidR="00A760F2" w:rsidRPr="00067A62">
              <w:rPr>
                <w:rFonts w:ascii="devicon" w:hAnsi="devicon"/>
                <w:bCs/>
                <w:sz w:val="18"/>
                <w:szCs w:val="18"/>
              </w:rPr>
              <w:t xml:space="preserve"> </w:t>
            </w:r>
            <w:r w:rsidRPr="00067A62">
              <w:rPr>
                <w:bCs/>
                <w:sz w:val="18"/>
                <w:szCs w:val="18"/>
                <w:lang w:val="en-US"/>
              </w:rPr>
              <w:t>Em</w:t>
            </w:r>
            <w:r>
              <w:rPr>
                <w:bCs/>
                <w:sz w:val="18"/>
                <w:szCs w:val="18"/>
                <w:lang w:val="en-US"/>
              </w:rPr>
              <w:t>ployee Management</w:t>
            </w:r>
            <w:r w:rsidR="00A760F2" w:rsidRPr="00133AF0">
              <w:rPr>
                <w:bCs/>
                <w:sz w:val="18"/>
                <w:szCs w:val="18"/>
              </w:rPr>
              <w:t xml:space="preserve">   </w:t>
            </w:r>
          </w:p>
        </w:tc>
        <w:tc>
          <w:tcPr>
            <w:tcW w:w="8065" w:type="dxa"/>
            <w:vAlign w:val="center"/>
          </w:tcPr>
          <w:p w14:paraId="7FA61680" w14:textId="4538DD33" w:rsidR="00067A62" w:rsidRDefault="00500F9D" w:rsidP="00067A62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 xml:space="preserve">Using </w:t>
            </w:r>
            <w:r w:rsidR="00067A62">
              <w:rPr>
                <w:b w:val="0"/>
                <w:bCs/>
                <w:sz w:val="18"/>
                <w:szCs w:val="18"/>
                <w:lang w:val="en-US"/>
              </w:rPr>
              <w:t>Flask, GCP’s BigQuery, Cloud Run, Cloud Scheduler to manage employees’</w:t>
            </w:r>
          </w:p>
          <w:p w14:paraId="1E8EDECC" w14:textId="1370274C" w:rsidR="00A760F2" w:rsidRPr="00067A62" w:rsidRDefault="00067A62" w:rsidP="00067A62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functions, </w:t>
            </w:r>
            <w:r w:rsidR="007D19C6">
              <w:rPr>
                <w:b w:val="0"/>
                <w:bCs/>
                <w:sz w:val="18"/>
                <w:szCs w:val="18"/>
                <w:lang w:val="en-US"/>
              </w:rPr>
              <w:t>such as</w:t>
            </w:r>
            <w:r>
              <w:rPr>
                <w:b w:val="0"/>
                <w:bCs/>
                <w:sz w:val="18"/>
                <w:szCs w:val="18"/>
                <w:lang w:val="en-US"/>
              </w:rPr>
              <w:t xml:space="preserve">  Check-In, Check-Out, Leave Application, Leave approval/Rejection</w:t>
            </w:r>
          </w:p>
          <w:p w14:paraId="63921D4E" w14:textId="77777777" w:rsidR="00397857" w:rsidRPr="00133AF0" w:rsidRDefault="00397857" w:rsidP="00397857">
            <w:pPr>
              <w:rPr>
                <w:sz w:val="18"/>
                <w:szCs w:val="18"/>
              </w:rPr>
            </w:pPr>
          </w:p>
        </w:tc>
      </w:tr>
    </w:tbl>
    <w:p w14:paraId="4E1A9B30" w14:textId="77777777" w:rsidR="00133AF0" w:rsidRPr="00DD1D8C" w:rsidRDefault="00133AF0" w:rsidP="00133AF0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Reference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04"/>
        <w:gridCol w:w="3487"/>
        <w:gridCol w:w="3179"/>
      </w:tblGrid>
      <w:tr w:rsidR="00133AF0" w14:paraId="4F09832B" w14:textId="77777777" w:rsidTr="00067A62">
        <w:trPr>
          <w:trHeight w:val="657"/>
        </w:trPr>
        <w:tc>
          <w:tcPr>
            <w:tcW w:w="3504" w:type="dxa"/>
          </w:tcPr>
          <w:p w14:paraId="6DC06E0E" w14:textId="77777777" w:rsidR="00133AF0" w:rsidRPr="001217BA" w:rsidRDefault="00133AF0" w:rsidP="00133AF0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Dr. Zeeshan Ali Rana</w:t>
            </w:r>
          </w:p>
          <w:p w14:paraId="0A4B0554" w14:textId="77777777" w:rsidR="00133AF0" w:rsidRPr="001217BA" w:rsidRDefault="00133AF0" w:rsidP="00CD1ACB">
            <w:pPr>
              <w:spacing w:line="276" w:lineRule="auto"/>
              <w:ind w:left="810" w:hanging="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Assistant Professor</w:t>
            </w:r>
          </w:p>
          <w:p w14:paraId="7B180CE7" w14:textId="3FD272DE" w:rsidR="00133AF0" w:rsidRPr="007D19C6" w:rsidRDefault="00067A62" w:rsidP="00CD1ACB">
            <w:pPr>
              <w:spacing w:line="276" w:lineRule="auto"/>
              <w:ind w:left="360" w:firstLine="36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19" w:history="1">
              <w:r w:rsidRPr="007D19C6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zeeshan.rana@nu.edu.pk</w:t>
              </w:r>
            </w:hyperlink>
          </w:p>
          <w:p w14:paraId="64B3EC42" w14:textId="77777777" w:rsidR="00133AF0" w:rsidRPr="00B146AF" w:rsidRDefault="00133AF0" w:rsidP="00CD1ACB">
            <w:pPr>
              <w:spacing w:line="276" w:lineRule="auto"/>
              <w:ind w:left="360" w:firstLine="360"/>
              <w:rPr>
                <w:szCs w:val="20"/>
              </w:rPr>
            </w:pPr>
          </w:p>
        </w:tc>
        <w:tc>
          <w:tcPr>
            <w:tcW w:w="3487" w:type="dxa"/>
          </w:tcPr>
          <w:p w14:paraId="657B8102" w14:textId="77777777" w:rsidR="00133AF0" w:rsidRPr="001217BA" w:rsidRDefault="00133AF0" w:rsidP="00133AF0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lastRenderedPageBreak/>
              <w:t>Mr. Jawad Khalid</w:t>
            </w:r>
          </w:p>
          <w:p w14:paraId="4E110C2F" w14:textId="77777777" w:rsidR="00133AF0" w:rsidRPr="001217BA" w:rsidRDefault="00133AF0" w:rsidP="00CD1ACB">
            <w:pPr>
              <w:spacing w:line="276" w:lineRule="auto"/>
              <w:ind w:left="360" w:firstLine="3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7F0D3479" w14:textId="77777777" w:rsidR="00133AF0" w:rsidRDefault="00000000" w:rsidP="00CD1ACB">
            <w:pPr>
              <w:spacing w:line="276" w:lineRule="auto"/>
              <w:ind w:left="360" w:firstLine="39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20" w:history="1">
              <w:r w:rsidR="00133AF0"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jawad.khalid@nu.edu.pk</w:t>
              </w:r>
            </w:hyperlink>
          </w:p>
          <w:p w14:paraId="38A2F826" w14:textId="77777777" w:rsidR="00133AF0" w:rsidRPr="00432EE8" w:rsidRDefault="00133AF0" w:rsidP="00CD1ACB">
            <w:pPr>
              <w:spacing w:line="276" w:lineRule="auto"/>
              <w:ind w:left="360" w:firstLine="390"/>
              <w:rPr>
                <w:szCs w:val="20"/>
              </w:rPr>
            </w:pPr>
          </w:p>
        </w:tc>
        <w:tc>
          <w:tcPr>
            <w:tcW w:w="3179" w:type="dxa"/>
          </w:tcPr>
          <w:p w14:paraId="5F169CC0" w14:textId="77777777" w:rsidR="00133AF0" w:rsidRPr="001217BA" w:rsidRDefault="00133AF0" w:rsidP="00133AF0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lastRenderedPageBreak/>
              <w:t>Mr. Saifullah Tanvir</w:t>
            </w:r>
          </w:p>
          <w:p w14:paraId="01884E84" w14:textId="77777777" w:rsidR="00133AF0" w:rsidRPr="001217BA" w:rsidRDefault="00133AF0" w:rsidP="00CD1ACB">
            <w:pPr>
              <w:spacing w:line="276" w:lineRule="auto"/>
              <w:ind w:left="360" w:firstLine="352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6538CC7B" w14:textId="77777777" w:rsidR="00133AF0" w:rsidRPr="00432EE8" w:rsidRDefault="00000000" w:rsidP="00CD1ACB">
            <w:pPr>
              <w:spacing w:line="276" w:lineRule="auto"/>
              <w:ind w:left="360" w:firstLine="352"/>
              <w:rPr>
                <w:szCs w:val="20"/>
              </w:rPr>
            </w:pPr>
            <w:hyperlink r:id="rId21" w:history="1">
              <w:r w:rsidR="00133AF0"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saifullah.tanvir@nu.edu.pk</w:t>
              </w:r>
            </w:hyperlink>
          </w:p>
        </w:tc>
      </w:tr>
    </w:tbl>
    <w:p w14:paraId="1E6C461D" w14:textId="2FC83C4C" w:rsidR="002F319F" w:rsidRPr="00A760F2" w:rsidRDefault="002F319F" w:rsidP="00133AF0"/>
    <w:sectPr w:rsidR="002F319F" w:rsidRPr="00A760F2" w:rsidSect="001217B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4E24F" w14:textId="77777777" w:rsidR="003113CA" w:rsidRDefault="003113CA" w:rsidP="0008576A">
      <w:r>
        <w:separator/>
      </w:r>
    </w:p>
  </w:endnote>
  <w:endnote w:type="continuationSeparator" w:id="0">
    <w:p w14:paraId="30EF6464" w14:textId="77777777" w:rsidR="003113CA" w:rsidRDefault="003113CA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01048" w14:textId="77777777" w:rsidR="003113CA" w:rsidRDefault="003113CA" w:rsidP="0008576A">
      <w:r>
        <w:separator/>
      </w:r>
    </w:p>
  </w:footnote>
  <w:footnote w:type="continuationSeparator" w:id="0">
    <w:p w14:paraId="14D933E5" w14:textId="77777777" w:rsidR="003113CA" w:rsidRDefault="003113CA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8FADZXWGMtAAAA"/>
  </w:docVars>
  <w:rsids>
    <w:rsidRoot w:val="00787E9C"/>
    <w:rsid w:val="00001409"/>
    <w:rsid w:val="000528FF"/>
    <w:rsid w:val="0006762D"/>
    <w:rsid w:val="00067A62"/>
    <w:rsid w:val="0008576A"/>
    <w:rsid w:val="000B0693"/>
    <w:rsid w:val="000D7615"/>
    <w:rsid w:val="00114C7A"/>
    <w:rsid w:val="00114F14"/>
    <w:rsid w:val="00133AF0"/>
    <w:rsid w:val="00156B64"/>
    <w:rsid w:val="00185B3C"/>
    <w:rsid w:val="001B1935"/>
    <w:rsid w:val="001F3430"/>
    <w:rsid w:val="00203B78"/>
    <w:rsid w:val="0024039C"/>
    <w:rsid w:val="002424B8"/>
    <w:rsid w:val="0026719D"/>
    <w:rsid w:val="002715ED"/>
    <w:rsid w:val="00274157"/>
    <w:rsid w:val="00285A41"/>
    <w:rsid w:val="00296A1A"/>
    <w:rsid w:val="002A3573"/>
    <w:rsid w:val="002B2EB8"/>
    <w:rsid w:val="002F319F"/>
    <w:rsid w:val="00306DE3"/>
    <w:rsid w:val="003113CA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397857"/>
    <w:rsid w:val="0040497C"/>
    <w:rsid w:val="00414E8F"/>
    <w:rsid w:val="0042585C"/>
    <w:rsid w:val="0042711C"/>
    <w:rsid w:val="004770C5"/>
    <w:rsid w:val="0049001A"/>
    <w:rsid w:val="004A353C"/>
    <w:rsid w:val="004C46DF"/>
    <w:rsid w:val="004E467C"/>
    <w:rsid w:val="004F61B9"/>
    <w:rsid w:val="00500F9D"/>
    <w:rsid w:val="00506B1A"/>
    <w:rsid w:val="00525C8B"/>
    <w:rsid w:val="005730AD"/>
    <w:rsid w:val="00580C2A"/>
    <w:rsid w:val="005A2CCD"/>
    <w:rsid w:val="005B7F3B"/>
    <w:rsid w:val="005C4194"/>
    <w:rsid w:val="005E418D"/>
    <w:rsid w:val="005F4294"/>
    <w:rsid w:val="0060258D"/>
    <w:rsid w:val="00620B0E"/>
    <w:rsid w:val="006232D9"/>
    <w:rsid w:val="00630184"/>
    <w:rsid w:val="006607F0"/>
    <w:rsid w:val="00681F4F"/>
    <w:rsid w:val="00694B3B"/>
    <w:rsid w:val="006B2E4C"/>
    <w:rsid w:val="006C4438"/>
    <w:rsid w:val="006C5617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D19C6"/>
    <w:rsid w:val="007E1356"/>
    <w:rsid w:val="008B0CD7"/>
    <w:rsid w:val="008E0A16"/>
    <w:rsid w:val="008F4029"/>
    <w:rsid w:val="00903AF5"/>
    <w:rsid w:val="00921860"/>
    <w:rsid w:val="0092340F"/>
    <w:rsid w:val="00962660"/>
    <w:rsid w:val="00971EF4"/>
    <w:rsid w:val="00983AD4"/>
    <w:rsid w:val="009A47BF"/>
    <w:rsid w:val="009A7044"/>
    <w:rsid w:val="009B2251"/>
    <w:rsid w:val="009E4DCE"/>
    <w:rsid w:val="009F0B61"/>
    <w:rsid w:val="00A108C1"/>
    <w:rsid w:val="00A20229"/>
    <w:rsid w:val="00A30152"/>
    <w:rsid w:val="00A32D7D"/>
    <w:rsid w:val="00A421C2"/>
    <w:rsid w:val="00A442C1"/>
    <w:rsid w:val="00A5434A"/>
    <w:rsid w:val="00A55A76"/>
    <w:rsid w:val="00A760F2"/>
    <w:rsid w:val="00AA6EEB"/>
    <w:rsid w:val="00AE548A"/>
    <w:rsid w:val="00B1032C"/>
    <w:rsid w:val="00B14531"/>
    <w:rsid w:val="00B20360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055B4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4165F"/>
    <w:rsid w:val="00E42BC9"/>
    <w:rsid w:val="00E436E8"/>
    <w:rsid w:val="00EA0199"/>
    <w:rsid w:val="00EB1030"/>
    <w:rsid w:val="00EC7B36"/>
    <w:rsid w:val="00EF7BA2"/>
    <w:rsid w:val="00F31BB8"/>
    <w:rsid w:val="00F31D3B"/>
    <w:rsid w:val="00F47175"/>
    <w:rsid w:val="00F77549"/>
    <w:rsid w:val="00F80F3A"/>
    <w:rsid w:val="00F81D5B"/>
    <w:rsid w:val="00F87550"/>
    <w:rsid w:val="00F910FF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2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hassansjourney.wordpress.com/" TargetMode="External"/><Relationship Id="rId18" Type="http://schemas.openxmlformats.org/officeDocument/2006/relationships/hyperlink" Target="https://github.com/M-Hassan-Raza/PGMImageEditor" TargetMode="External"/><Relationship Id="rId3" Type="http://schemas.openxmlformats.org/officeDocument/2006/relationships/styles" Target="styles.xml"/><Relationship Id="rId21" Type="http://schemas.openxmlformats.org/officeDocument/2006/relationships/hyperlink" Target="mailto:saifullah.tanvir@nu.edu.pk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M-Hassan-Raza" TargetMode="External"/><Relationship Id="rId17" Type="http://schemas.openxmlformats.org/officeDocument/2006/relationships/hyperlink" Target="https://github.com/M-Hassan-Raza/Operations_Research_Projec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M-Hassan-Raza/ImageOCR" TargetMode="External"/><Relationship Id="rId20" Type="http://schemas.openxmlformats.org/officeDocument/2006/relationships/hyperlink" Target="mailto:jawad.khalid@nu.edu.p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hassanraza22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M-Hassan-Raza/ChatFRF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RaiHassanRaza10@gmail.com" TargetMode="External"/><Relationship Id="rId19" Type="http://schemas.openxmlformats.org/officeDocument/2006/relationships/hyperlink" Target="mailto:zeeshan.rana@nu.edu.p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hassansjourney.wordpress.com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142A1-28B6-4507-8A89-30B9096B5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2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Muhammad Hassan Raza</cp:lastModifiedBy>
  <cp:revision>44</cp:revision>
  <cp:lastPrinted>2022-03-26T08:44:00Z</cp:lastPrinted>
  <dcterms:created xsi:type="dcterms:W3CDTF">2021-12-19T05:46:00Z</dcterms:created>
  <dcterms:modified xsi:type="dcterms:W3CDTF">2023-09-08T06:28:00Z</dcterms:modified>
</cp:coreProperties>
</file>